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E557A" w14:textId="51056E76" w:rsidR="00757BC8" w:rsidRDefault="00FB55A8" w:rsidP="00757BC8">
      <w:pPr>
        <w:spacing w:after="0" w:line="240" w:lineRule="auto"/>
        <w:jc w:val="center"/>
        <w:rPr>
          <w:rFonts w:ascii="Arial Black" w:hAnsi="Arial Black" w:cs="Times New Roman"/>
          <w:b/>
          <w:bCs/>
          <w:sz w:val="40"/>
          <w:szCs w:val="40"/>
        </w:rPr>
      </w:pPr>
      <w:r>
        <w:rPr>
          <w:rFonts w:ascii="Arial Black" w:hAnsi="Arial Black" w:cs="Times New Roman"/>
          <w:b/>
          <w:bCs/>
          <w:sz w:val="40"/>
          <w:szCs w:val="40"/>
        </w:rPr>
        <w:t xml:space="preserve">LC-MS </w:t>
      </w:r>
      <w:r w:rsidR="00757BC8" w:rsidRPr="00FB55A8">
        <w:rPr>
          <w:rFonts w:ascii="Arial Black" w:hAnsi="Arial Black" w:cs="Times New Roman"/>
          <w:b/>
          <w:bCs/>
          <w:sz w:val="40"/>
          <w:szCs w:val="40"/>
        </w:rPr>
        <w:t>Sample Submission Form</w:t>
      </w:r>
    </w:p>
    <w:p w14:paraId="586B7F74" w14:textId="03AEFA3E" w:rsidR="00774470" w:rsidRPr="00774470" w:rsidRDefault="00774470" w:rsidP="00757BC8">
      <w:pPr>
        <w:spacing w:after="0" w:line="240" w:lineRule="auto"/>
        <w:jc w:val="center"/>
        <w:rPr>
          <w:rFonts w:ascii="Arial Black" w:hAnsi="Arial Black" w:cs="Times New Roman"/>
          <w:b/>
          <w:color w:val="073E87" w:themeColor="text2"/>
          <w:sz w:val="28"/>
          <w:szCs w:val="28"/>
        </w:rPr>
      </w:pPr>
      <w:r>
        <w:rPr>
          <w:rFonts w:ascii="Arial Black" w:hAnsi="Arial Black" w:cs="Times New Roman"/>
          <w:b/>
          <w:bCs/>
          <w:sz w:val="28"/>
          <w:szCs w:val="28"/>
        </w:rPr>
        <w:t>(</w:t>
      </w:r>
      <w:r w:rsidRPr="00774470">
        <w:rPr>
          <w:rFonts w:ascii="Arial Black" w:hAnsi="Arial Black" w:cs="Times New Roman"/>
          <w:b/>
          <w:bCs/>
          <w:sz w:val="28"/>
          <w:szCs w:val="28"/>
        </w:rPr>
        <w:t xml:space="preserve">Email the form to </w:t>
      </w:r>
      <w:r w:rsidRPr="00774470">
        <w:rPr>
          <w:b/>
          <w:bCs/>
          <w:color w:val="008AFC"/>
          <w:sz w:val="28"/>
          <w:szCs w:val="28"/>
        </w:rPr>
        <w:t>valcmslab@gmail.com</w:t>
      </w:r>
      <w:r w:rsidRPr="00774470">
        <w:rPr>
          <w:b/>
          <w:bCs/>
          <w:sz w:val="28"/>
          <w:szCs w:val="28"/>
        </w:rPr>
        <w:t>)</w:t>
      </w:r>
    </w:p>
    <w:p w14:paraId="7D69B5C4" w14:textId="77777777" w:rsidR="00757BC8" w:rsidRPr="00757BC8" w:rsidRDefault="00757BC8" w:rsidP="00D64FB4">
      <w:pPr>
        <w:pStyle w:val="BodyText"/>
        <w:rPr>
          <w:rFonts w:ascii="Times New Roman" w:hAnsi="Times New Roman"/>
          <w:b/>
          <w:sz w:val="20"/>
          <w:szCs w:val="20"/>
        </w:rPr>
      </w:pPr>
    </w:p>
    <w:tbl>
      <w:tblPr>
        <w:tblStyle w:val="TableGrid"/>
        <w:tblW w:w="10362" w:type="dxa"/>
        <w:tblLook w:val="04A0" w:firstRow="1" w:lastRow="0" w:firstColumn="1" w:lastColumn="0" w:noHBand="0" w:noVBand="1"/>
      </w:tblPr>
      <w:tblGrid>
        <w:gridCol w:w="2875"/>
        <w:gridCol w:w="7487"/>
      </w:tblGrid>
      <w:tr w:rsidR="00FB55A8" w14:paraId="6CB3E401" w14:textId="77777777" w:rsidTr="00FB55A8">
        <w:trPr>
          <w:trHeight w:val="426"/>
        </w:trPr>
        <w:tc>
          <w:tcPr>
            <w:tcW w:w="2875" w:type="dxa"/>
          </w:tcPr>
          <w:p w14:paraId="54C84337" w14:textId="57BB59D2" w:rsidR="00FB55A8" w:rsidRDefault="00FB55A8" w:rsidP="00FB55A8">
            <w:pPr>
              <w:pStyle w:val="BodyText"/>
              <w:ind w:firstLine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te</w:t>
            </w:r>
          </w:p>
        </w:tc>
        <w:tc>
          <w:tcPr>
            <w:tcW w:w="7487" w:type="dxa"/>
          </w:tcPr>
          <w:p w14:paraId="21C77FE8" w14:textId="77777777" w:rsidR="00FB55A8" w:rsidRDefault="00FB55A8" w:rsidP="00FB55A8">
            <w:pPr>
              <w:pStyle w:val="BodyText"/>
              <w:ind w:firstLine="0"/>
              <w:rPr>
                <w:rFonts w:ascii="Times New Roman" w:hAnsi="Times New Roman"/>
                <w:b/>
              </w:rPr>
            </w:pPr>
          </w:p>
        </w:tc>
      </w:tr>
      <w:tr w:rsidR="00FB55A8" w14:paraId="621D934E" w14:textId="77777777" w:rsidTr="00FB55A8">
        <w:trPr>
          <w:trHeight w:val="435"/>
        </w:trPr>
        <w:tc>
          <w:tcPr>
            <w:tcW w:w="2875" w:type="dxa"/>
          </w:tcPr>
          <w:p w14:paraId="4C3EF625" w14:textId="2CF33E3B" w:rsidR="00FB55A8" w:rsidRDefault="00FB55A8" w:rsidP="00FB55A8">
            <w:pPr>
              <w:pStyle w:val="BodyText"/>
              <w:ind w:firstLine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Name</w:t>
            </w:r>
          </w:p>
        </w:tc>
        <w:tc>
          <w:tcPr>
            <w:tcW w:w="7487" w:type="dxa"/>
          </w:tcPr>
          <w:p w14:paraId="2675C5FB" w14:textId="77777777" w:rsidR="00FB55A8" w:rsidRDefault="00FB55A8" w:rsidP="00FB55A8">
            <w:pPr>
              <w:pStyle w:val="BodyText"/>
              <w:ind w:firstLine="0"/>
              <w:rPr>
                <w:rFonts w:ascii="Times New Roman" w:hAnsi="Times New Roman"/>
                <w:b/>
              </w:rPr>
            </w:pPr>
          </w:p>
        </w:tc>
      </w:tr>
      <w:tr w:rsidR="00FB55A8" w14:paraId="03F7A56E" w14:textId="77777777" w:rsidTr="00FB55A8">
        <w:trPr>
          <w:trHeight w:val="435"/>
        </w:trPr>
        <w:tc>
          <w:tcPr>
            <w:tcW w:w="2875" w:type="dxa"/>
          </w:tcPr>
          <w:p w14:paraId="23A8FDC4" w14:textId="6FC3ECD7" w:rsidR="00FB55A8" w:rsidRDefault="00FB55A8" w:rsidP="00FB55A8">
            <w:pPr>
              <w:pStyle w:val="BodyText"/>
              <w:ind w:firstLine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Email</w:t>
            </w:r>
          </w:p>
        </w:tc>
        <w:tc>
          <w:tcPr>
            <w:tcW w:w="7487" w:type="dxa"/>
          </w:tcPr>
          <w:p w14:paraId="251C074B" w14:textId="77777777" w:rsidR="00FB55A8" w:rsidRDefault="00FB55A8" w:rsidP="00FB55A8">
            <w:pPr>
              <w:pStyle w:val="BodyText"/>
              <w:ind w:firstLine="0"/>
              <w:rPr>
                <w:rFonts w:ascii="Times New Roman" w:hAnsi="Times New Roman"/>
                <w:b/>
              </w:rPr>
            </w:pPr>
          </w:p>
        </w:tc>
      </w:tr>
      <w:tr w:rsidR="00FB55A8" w14:paraId="32BBFF98" w14:textId="77777777" w:rsidTr="00FB55A8">
        <w:trPr>
          <w:trHeight w:val="453"/>
        </w:trPr>
        <w:tc>
          <w:tcPr>
            <w:tcW w:w="2875" w:type="dxa"/>
          </w:tcPr>
          <w:p w14:paraId="4E922FF2" w14:textId="2B2EF1E3" w:rsidR="00FB55A8" w:rsidRDefault="00FB55A8" w:rsidP="00FB55A8">
            <w:pPr>
              <w:pStyle w:val="BodyText"/>
              <w:ind w:firstLine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hone</w:t>
            </w:r>
          </w:p>
        </w:tc>
        <w:tc>
          <w:tcPr>
            <w:tcW w:w="7487" w:type="dxa"/>
          </w:tcPr>
          <w:p w14:paraId="59463F96" w14:textId="77777777" w:rsidR="00FB55A8" w:rsidRDefault="00FB55A8" w:rsidP="00FB55A8">
            <w:pPr>
              <w:pStyle w:val="BodyText"/>
              <w:ind w:firstLine="0"/>
              <w:rPr>
                <w:rFonts w:ascii="Times New Roman" w:hAnsi="Times New Roman"/>
                <w:b/>
              </w:rPr>
            </w:pPr>
          </w:p>
        </w:tc>
      </w:tr>
      <w:tr w:rsidR="00FB55A8" w14:paraId="2CF1AE92" w14:textId="77777777" w:rsidTr="00FB55A8">
        <w:trPr>
          <w:trHeight w:val="435"/>
        </w:trPr>
        <w:tc>
          <w:tcPr>
            <w:tcW w:w="2875" w:type="dxa"/>
          </w:tcPr>
          <w:p w14:paraId="71493631" w14:textId="4BB3A559" w:rsidR="00FB55A8" w:rsidRDefault="00FB55A8" w:rsidP="00FB55A8">
            <w:pPr>
              <w:pStyle w:val="BodyText"/>
              <w:ind w:firstLine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I</w:t>
            </w:r>
          </w:p>
        </w:tc>
        <w:tc>
          <w:tcPr>
            <w:tcW w:w="7487" w:type="dxa"/>
          </w:tcPr>
          <w:p w14:paraId="20B0FD0C" w14:textId="77777777" w:rsidR="00FB55A8" w:rsidRDefault="00FB55A8" w:rsidP="00FB55A8">
            <w:pPr>
              <w:pStyle w:val="BodyText"/>
              <w:ind w:firstLine="0"/>
              <w:rPr>
                <w:rFonts w:ascii="Times New Roman" w:hAnsi="Times New Roman"/>
                <w:b/>
              </w:rPr>
            </w:pPr>
          </w:p>
        </w:tc>
      </w:tr>
      <w:tr w:rsidR="00FB55A8" w14:paraId="7BFDF775" w14:textId="77777777" w:rsidTr="00FB55A8">
        <w:trPr>
          <w:trHeight w:val="435"/>
        </w:trPr>
        <w:tc>
          <w:tcPr>
            <w:tcW w:w="2875" w:type="dxa"/>
          </w:tcPr>
          <w:p w14:paraId="68ADE4B0" w14:textId="71A76758" w:rsidR="00FB55A8" w:rsidRDefault="00FB55A8" w:rsidP="00FB55A8">
            <w:pPr>
              <w:pStyle w:val="BodyText"/>
              <w:ind w:firstLine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epartment</w:t>
            </w:r>
          </w:p>
        </w:tc>
        <w:tc>
          <w:tcPr>
            <w:tcW w:w="7487" w:type="dxa"/>
          </w:tcPr>
          <w:p w14:paraId="722B2381" w14:textId="77777777" w:rsidR="00FB55A8" w:rsidRDefault="00FB55A8" w:rsidP="00FB55A8">
            <w:pPr>
              <w:pStyle w:val="BodyText"/>
              <w:ind w:firstLine="0"/>
              <w:rPr>
                <w:rFonts w:ascii="Times New Roman" w:hAnsi="Times New Roman"/>
                <w:b/>
              </w:rPr>
            </w:pPr>
          </w:p>
        </w:tc>
      </w:tr>
      <w:tr w:rsidR="00FB55A8" w14:paraId="20FB335F" w14:textId="77777777" w:rsidTr="00FB55A8">
        <w:trPr>
          <w:trHeight w:val="435"/>
        </w:trPr>
        <w:tc>
          <w:tcPr>
            <w:tcW w:w="2875" w:type="dxa"/>
          </w:tcPr>
          <w:p w14:paraId="1C44DCCE" w14:textId="5ADFCB39" w:rsidR="00FB55A8" w:rsidRDefault="00FB55A8" w:rsidP="00FB55A8">
            <w:pPr>
              <w:pStyle w:val="BodyText"/>
              <w:ind w:firstLine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ccount#/Index No</w:t>
            </w:r>
          </w:p>
        </w:tc>
        <w:tc>
          <w:tcPr>
            <w:tcW w:w="7487" w:type="dxa"/>
          </w:tcPr>
          <w:p w14:paraId="18D791A5" w14:textId="77777777" w:rsidR="00FB55A8" w:rsidRDefault="00FB55A8" w:rsidP="00FB55A8">
            <w:pPr>
              <w:pStyle w:val="BodyText"/>
              <w:ind w:firstLine="0"/>
              <w:rPr>
                <w:rFonts w:ascii="Times New Roman" w:hAnsi="Times New Roman"/>
                <w:b/>
              </w:rPr>
            </w:pPr>
          </w:p>
        </w:tc>
      </w:tr>
      <w:tr w:rsidR="00FB55A8" w14:paraId="4193DD53" w14:textId="77777777" w:rsidTr="00FB55A8">
        <w:trPr>
          <w:trHeight w:val="435"/>
        </w:trPr>
        <w:tc>
          <w:tcPr>
            <w:tcW w:w="2875" w:type="dxa"/>
          </w:tcPr>
          <w:p w14:paraId="05FE4866" w14:textId="3CF0FF86" w:rsidR="00FB55A8" w:rsidRDefault="00FB55A8" w:rsidP="00FB55A8">
            <w:pPr>
              <w:pStyle w:val="BodyText"/>
              <w:ind w:firstLine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Institution if not VCU</w:t>
            </w:r>
          </w:p>
        </w:tc>
        <w:tc>
          <w:tcPr>
            <w:tcW w:w="7487" w:type="dxa"/>
          </w:tcPr>
          <w:p w14:paraId="072C17A6" w14:textId="77777777" w:rsidR="00FB55A8" w:rsidRDefault="00FB55A8" w:rsidP="00FB55A8">
            <w:pPr>
              <w:pStyle w:val="BodyText"/>
              <w:ind w:firstLine="0"/>
              <w:rPr>
                <w:rFonts w:ascii="Times New Roman" w:hAnsi="Times New Roman"/>
                <w:b/>
              </w:rPr>
            </w:pPr>
          </w:p>
        </w:tc>
      </w:tr>
      <w:tr w:rsidR="00FB55A8" w14:paraId="3A4446AE" w14:textId="77777777" w:rsidTr="00FB55A8">
        <w:trPr>
          <w:trHeight w:val="435"/>
        </w:trPr>
        <w:tc>
          <w:tcPr>
            <w:tcW w:w="2875" w:type="dxa"/>
          </w:tcPr>
          <w:p w14:paraId="23132DCE" w14:textId="5F276C45" w:rsidR="00FB55A8" w:rsidRDefault="00FB55A8" w:rsidP="00FB55A8">
            <w:pPr>
              <w:pStyle w:val="BodyText"/>
              <w:ind w:firstLine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Mailing Address</w:t>
            </w:r>
          </w:p>
        </w:tc>
        <w:tc>
          <w:tcPr>
            <w:tcW w:w="7487" w:type="dxa"/>
          </w:tcPr>
          <w:p w14:paraId="31D101F1" w14:textId="77777777" w:rsidR="00FB55A8" w:rsidRDefault="00FB55A8" w:rsidP="00FB55A8">
            <w:pPr>
              <w:pStyle w:val="BodyText"/>
              <w:ind w:firstLine="0"/>
              <w:rPr>
                <w:rFonts w:ascii="Times New Roman" w:hAnsi="Times New Roman"/>
                <w:b/>
              </w:rPr>
            </w:pPr>
          </w:p>
        </w:tc>
      </w:tr>
    </w:tbl>
    <w:p w14:paraId="7B96A2B3" w14:textId="77777777" w:rsidR="00FB55A8" w:rsidRPr="00FB55A8" w:rsidRDefault="00FB55A8" w:rsidP="00D64F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28B183E" w14:textId="40AF29F8" w:rsidR="00FB55A8" w:rsidRDefault="00FB55A8" w:rsidP="00D64F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Total sample number:</w:t>
      </w:r>
    </w:p>
    <w:p w14:paraId="1AE9E6EA" w14:textId="34B27D1E" w:rsidR="00FB55A8" w:rsidRDefault="00FB55A8" w:rsidP="00D64F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(</w:t>
      </w:r>
      <w:r w:rsidRPr="00FB55A8">
        <w:rPr>
          <w:rFonts w:ascii="Times New Roman" w:hAnsi="Times New Roman" w:cs="Times New Roman"/>
          <w:color w:val="000000"/>
          <w:sz w:val="24"/>
          <w:szCs w:val="24"/>
        </w:rPr>
        <w:t>Please attached detailed sample list to this form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)</w:t>
      </w:r>
    </w:p>
    <w:p w14:paraId="3E76AF15" w14:textId="77777777" w:rsidR="00FB55A8" w:rsidRDefault="00FB55A8" w:rsidP="00D64F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2DFC5DE0" w14:textId="3CA073E6" w:rsidR="00DC08F2" w:rsidRPr="00FB55A8" w:rsidRDefault="00196882" w:rsidP="00D64F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FB55A8">
        <w:rPr>
          <w:rFonts w:ascii="Times New Roman" w:hAnsi="Times New Roman" w:cs="Times New Roman"/>
          <w:b/>
          <w:bCs/>
          <w:color w:val="000000"/>
          <w:sz w:val="24"/>
          <w:szCs w:val="24"/>
        </w:rPr>
        <w:t>Sample types</w:t>
      </w:r>
      <w:r w:rsidR="00E54C01" w:rsidRPr="00FB55A8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: </w:t>
      </w:r>
      <w:proofErr w:type="gramStart"/>
      <w:r w:rsidR="00E54C01" w:rsidRPr="00FB55A8">
        <w:rPr>
          <w:rFonts w:ascii="Times New Roman" w:hAnsi="Times New Roman" w:cs="Times New Roman"/>
          <w:b/>
          <w:bCs/>
          <w:color w:val="000000"/>
          <w:sz w:val="24"/>
          <w:szCs w:val="24"/>
        </w:rPr>
        <w:t>[ ]</w:t>
      </w:r>
      <w:proofErr w:type="gramEnd"/>
      <w:r w:rsidR="00E54C01" w:rsidRPr="00FB55A8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FB55A8">
        <w:rPr>
          <w:rFonts w:ascii="Times New Roman" w:hAnsi="Times New Roman" w:cs="Times New Roman"/>
          <w:b/>
          <w:bCs/>
          <w:color w:val="000000"/>
          <w:sz w:val="24"/>
          <w:szCs w:val="24"/>
        </w:rPr>
        <w:t>Plasma</w:t>
      </w:r>
      <w:r w:rsidR="00E54C01" w:rsidRPr="00FB55A8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, [ ] </w:t>
      </w:r>
      <w:r w:rsidRPr="00FB55A8">
        <w:rPr>
          <w:rFonts w:ascii="Times New Roman" w:hAnsi="Times New Roman" w:cs="Times New Roman"/>
          <w:b/>
          <w:bCs/>
          <w:color w:val="000000"/>
          <w:sz w:val="24"/>
          <w:szCs w:val="24"/>
        </w:rPr>
        <w:t>Serum</w:t>
      </w:r>
      <w:r w:rsidR="00E54C01" w:rsidRPr="00FB55A8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, [ ] </w:t>
      </w:r>
      <w:r w:rsidRPr="00FB55A8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Liver, </w:t>
      </w:r>
      <w:r w:rsidR="000C1388" w:rsidRPr="00FB55A8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[ ] Fecal, [ ] Intestine content, </w:t>
      </w:r>
      <w:r w:rsidRPr="00FB55A8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[ ] </w:t>
      </w:r>
      <w:r w:rsidR="000C1388" w:rsidRPr="00FB55A8">
        <w:rPr>
          <w:rFonts w:ascii="Times New Roman" w:hAnsi="Times New Roman" w:cs="Times New Roman"/>
          <w:b/>
          <w:bCs/>
          <w:color w:val="000000"/>
          <w:sz w:val="24"/>
          <w:szCs w:val="24"/>
        </w:rPr>
        <w:t>Cell line</w:t>
      </w:r>
    </w:p>
    <w:p w14:paraId="4D33A9E8" w14:textId="77777777" w:rsidR="00D64FB4" w:rsidRPr="00FB55A8" w:rsidRDefault="00D64FB4" w:rsidP="00D64F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3886FB7E" w14:textId="1AED9C9D" w:rsidR="00D64FB4" w:rsidRPr="00FB55A8" w:rsidRDefault="00D64FB4" w:rsidP="00D64F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FB55A8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Types of species: [ ] Human, [ ] Mouse, [ ] Rat, [ ] </w:t>
      </w:r>
      <w:r w:rsidR="000C1388" w:rsidRPr="00FB55A8">
        <w:rPr>
          <w:rFonts w:ascii="Times New Roman" w:hAnsi="Times New Roman" w:cs="Times New Roman"/>
          <w:b/>
          <w:bCs/>
          <w:color w:val="000000"/>
          <w:sz w:val="24"/>
          <w:szCs w:val="24"/>
        </w:rPr>
        <w:t>Other</w:t>
      </w:r>
      <w:r w:rsidR="00595225" w:rsidRPr="00FB55A8">
        <w:rPr>
          <w:rFonts w:ascii="Times New Roman" w:hAnsi="Times New Roman"/>
          <w:b/>
          <w:sz w:val="22"/>
          <w:szCs w:val="22"/>
        </w:rPr>
        <w:t xml:space="preserve"> </w:t>
      </w:r>
      <w:r w:rsidR="00595225" w:rsidRPr="00FB55A8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____________</w:t>
      </w:r>
    </w:p>
    <w:p w14:paraId="039A27DA" w14:textId="77777777" w:rsidR="00E54C01" w:rsidRPr="00FB55A8" w:rsidRDefault="00E54C01" w:rsidP="00D64F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</w:p>
    <w:p w14:paraId="53456789" w14:textId="15AD35A7" w:rsidR="00DC08F2" w:rsidRPr="00FB55A8" w:rsidRDefault="00DC08F2" w:rsidP="00D64F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FB55A8">
        <w:rPr>
          <w:rFonts w:ascii="Times New Roman" w:hAnsi="Times New Roman" w:cs="Times New Roman"/>
          <w:b/>
          <w:bCs/>
          <w:color w:val="000000"/>
          <w:sz w:val="24"/>
          <w:szCs w:val="24"/>
        </w:rPr>
        <w:t>Special handling: __________________________________________ Light sensitive? [ ] Yes [ ] No</w:t>
      </w:r>
    </w:p>
    <w:p w14:paraId="1E7D7F7C" w14:textId="15C0DE53" w:rsidR="00EE6031" w:rsidRPr="00757BC8" w:rsidRDefault="00EE6031" w:rsidP="00D64FB4">
      <w:pPr>
        <w:pStyle w:val="BodyText"/>
        <w:tabs>
          <w:tab w:val="left" w:pos="1440"/>
          <w:tab w:val="center" w:pos="3600"/>
          <w:tab w:val="center" w:pos="4680"/>
          <w:tab w:val="center" w:pos="5760"/>
          <w:tab w:val="center" w:pos="7200"/>
        </w:tabs>
        <w:ind w:firstLine="0"/>
        <w:rPr>
          <w:rFonts w:ascii="Times New Roman" w:hAnsi="Times New Roman"/>
          <w:vertAlign w:val="superscript"/>
        </w:rPr>
      </w:pPr>
    </w:p>
    <w:p w14:paraId="231DDE76" w14:textId="7D2AE181" w:rsidR="00EE6031" w:rsidRPr="00757BC8" w:rsidRDefault="00EE6031" w:rsidP="00D64FB4">
      <w:pPr>
        <w:pStyle w:val="BodyText"/>
        <w:tabs>
          <w:tab w:val="left" w:pos="1440"/>
          <w:tab w:val="center" w:pos="3600"/>
          <w:tab w:val="center" w:pos="4680"/>
          <w:tab w:val="center" w:pos="5760"/>
          <w:tab w:val="center" w:pos="7200"/>
        </w:tabs>
        <w:ind w:firstLine="0"/>
        <w:rPr>
          <w:rFonts w:ascii="Times New Roman" w:hAnsi="Times New Roman"/>
          <w:b/>
        </w:rPr>
      </w:pPr>
      <w:r w:rsidRPr="00757BC8">
        <w:rPr>
          <w:rFonts w:ascii="Times New Roman" w:hAnsi="Times New Roman"/>
          <w:b/>
        </w:rPr>
        <w:t>Sample Details</w:t>
      </w:r>
      <w:r w:rsidR="00BC0F91" w:rsidRPr="00757BC8">
        <w:rPr>
          <w:rFonts w:ascii="Times New Roman" w:hAnsi="Times New Roman"/>
          <w:b/>
        </w:rPr>
        <w:t xml:space="preserve"> Below:</w:t>
      </w:r>
      <w:r w:rsidRPr="00757BC8">
        <w:rPr>
          <w:rFonts w:ascii="Times New Roman" w:hAnsi="Times New Roman"/>
          <w:b/>
        </w:rPr>
        <w:t xml:space="preserve"> </w:t>
      </w:r>
      <w:r w:rsidRPr="00757BC8">
        <w:rPr>
          <w:rFonts w:ascii="Times New Roman" w:hAnsi="Times New Roman"/>
          <w:i/>
        </w:rPr>
        <w:t>(Include structure,</w:t>
      </w:r>
      <w:r w:rsidR="00BC0F91" w:rsidRPr="00757BC8">
        <w:rPr>
          <w:rFonts w:ascii="Times New Roman" w:hAnsi="Times New Roman"/>
          <w:i/>
        </w:rPr>
        <w:t xml:space="preserve"> Mol. Formula,</w:t>
      </w:r>
      <w:r w:rsidRPr="00757BC8">
        <w:rPr>
          <w:rFonts w:ascii="Times New Roman" w:hAnsi="Times New Roman"/>
          <w:i/>
        </w:rPr>
        <w:t xml:space="preserve"> sample id, any potential impurities if applicable)</w:t>
      </w:r>
    </w:p>
    <w:sectPr w:rsidR="00EE6031" w:rsidRPr="00757BC8" w:rsidSect="00757BC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724" w:right="720" w:bottom="144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AEFB11" w14:textId="77777777" w:rsidR="00AC6D0E" w:rsidRDefault="00AC6D0E" w:rsidP="000157CE">
      <w:pPr>
        <w:spacing w:after="0" w:line="240" w:lineRule="auto"/>
      </w:pPr>
      <w:r>
        <w:separator/>
      </w:r>
    </w:p>
  </w:endnote>
  <w:endnote w:type="continuationSeparator" w:id="0">
    <w:p w14:paraId="3A3383EC" w14:textId="77777777" w:rsidR="00AC6D0E" w:rsidRDefault="00AC6D0E" w:rsidP="000157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07D42A" w14:textId="77777777" w:rsidR="00BA5B44" w:rsidRDefault="00BA5B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C700BB" w14:textId="77777777" w:rsidR="00BA5B44" w:rsidRDefault="00BA5B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10ED5" w14:textId="310FA4BF" w:rsidR="00EE6031" w:rsidRPr="00EE6031" w:rsidRDefault="00EE6031">
    <w:pPr>
      <w:pStyle w:val="Footer"/>
      <w:rPr>
        <w:b/>
        <w:color w:val="073E87" w:themeColor="text2"/>
      </w:rPr>
    </w:pPr>
    <w:r w:rsidRPr="00EE6031">
      <w:rPr>
        <w:b/>
        <w:color w:val="073E87" w:themeColor="text2"/>
      </w:rPr>
      <w:t xml:space="preserve">Mass Spectrometry Facility </w:t>
    </w:r>
    <w:r w:rsidRPr="00EE6031">
      <w:rPr>
        <w:b/>
        <w:color w:val="073E87" w:themeColor="text2"/>
      </w:rPr>
      <w:tab/>
    </w:r>
    <w:r w:rsidRPr="00EE6031">
      <w:rPr>
        <w:b/>
        <w:color w:val="073E87" w:themeColor="text2"/>
      </w:rPr>
      <w:tab/>
    </w:r>
    <w:r w:rsidRPr="00EE6031">
      <w:rPr>
        <w:b/>
        <w:color w:val="073E87" w:themeColor="text2"/>
      </w:rPr>
      <w:tab/>
    </w:r>
    <w:r w:rsidRPr="00EE6031">
      <w:rPr>
        <w:b/>
        <w:color w:val="073E87" w:themeColor="text2"/>
      </w:rPr>
      <w:tab/>
    </w:r>
    <w:r w:rsidRPr="00EE6031">
      <w:rPr>
        <w:b/>
        <w:color w:val="073E87" w:themeColor="text2"/>
      </w:rPr>
      <w:tab/>
    </w:r>
    <w:r w:rsidRPr="00EE6031">
      <w:rPr>
        <w:b/>
        <w:color w:val="073E87" w:themeColor="text2"/>
      </w:rPr>
      <w:tab/>
    </w:r>
    <w:r w:rsidRPr="00EE6031">
      <w:rPr>
        <w:b/>
        <w:color w:val="073E87" w:themeColor="text2"/>
      </w:rPr>
      <w:tab/>
    </w:r>
    <w:r w:rsidRPr="00EE6031">
      <w:rPr>
        <w:b/>
        <w:color w:val="073E87" w:themeColor="text2"/>
      </w:rPr>
      <w:tab/>
      <w:t>LC-MS/</w:t>
    </w:r>
    <w:r w:rsidR="00BE29B3">
      <w:rPr>
        <w:b/>
        <w:color w:val="073E87" w:themeColor="text2"/>
      </w:rPr>
      <w:t>MS</w:t>
    </w:r>
    <w:r w:rsidRPr="00EE6031">
      <w:rPr>
        <w:b/>
        <w:color w:val="073E87" w:themeColor="text2"/>
      </w:rPr>
      <w:t xml:space="preserve"> Submission FORM </w:t>
    </w:r>
    <w:r w:rsidR="008E214E">
      <w:rPr>
        <w:b/>
        <w:color w:val="073E87" w:themeColor="text2"/>
      </w:rPr>
      <w:t>April</w:t>
    </w:r>
    <w:r w:rsidR="00FB55A8">
      <w:rPr>
        <w:b/>
        <w:color w:val="073E87" w:themeColor="text2"/>
      </w:rPr>
      <w:t xml:space="preserve"> </w:t>
    </w:r>
    <w:r w:rsidRPr="00EE6031">
      <w:rPr>
        <w:b/>
        <w:color w:val="073E87" w:themeColor="text2"/>
      </w:rPr>
      <w:t>20</w:t>
    </w:r>
    <w:r w:rsidR="00BE29B3">
      <w:rPr>
        <w:b/>
        <w:color w:val="073E87" w:themeColor="text2"/>
      </w:rPr>
      <w:t>2</w:t>
    </w:r>
    <w:r w:rsidR="00FB55A8">
      <w:rPr>
        <w:b/>
        <w:color w:val="073E87" w:themeColor="text2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FCD8FB" w14:textId="77777777" w:rsidR="00AC6D0E" w:rsidRDefault="00AC6D0E" w:rsidP="000157CE">
      <w:pPr>
        <w:spacing w:after="0" w:line="240" w:lineRule="auto"/>
      </w:pPr>
      <w:r>
        <w:separator/>
      </w:r>
    </w:p>
  </w:footnote>
  <w:footnote w:type="continuationSeparator" w:id="0">
    <w:p w14:paraId="56F7454E" w14:textId="77777777" w:rsidR="00AC6D0E" w:rsidRDefault="00AC6D0E" w:rsidP="000157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FF1B09" w14:textId="77777777" w:rsidR="00BA5B44" w:rsidRDefault="00BA5B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CC9277" w14:textId="77777777" w:rsidR="00BA5B44" w:rsidRDefault="00BA5B4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1054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1054"/>
    </w:tblGrid>
    <w:tr w:rsidR="00EE6031" w14:paraId="2CD13B09" w14:textId="77777777" w:rsidTr="00935420">
      <w:trPr>
        <w:trHeight w:val="1279"/>
      </w:trPr>
      <w:tc>
        <w:tcPr>
          <w:tcW w:w="11054" w:type="dxa"/>
        </w:tcPr>
        <w:p w14:paraId="1882D082" w14:textId="5024EA69" w:rsidR="00EE6031" w:rsidRPr="008E60F9" w:rsidRDefault="003A271A" w:rsidP="00FB3FD2">
          <w:pPr>
            <w:spacing w:after="0" w:line="240" w:lineRule="auto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  <w:noProof/>
              <w:color w:val="073E87" w:themeColor="text2"/>
              <w:lang w:eastAsia="zh-CN"/>
            </w:rPr>
            <w:drawing>
              <wp:anchor distT="0" distB="0" distL="114300" distR="114300" simplePos="0" relativeHeight="251658240" behindDoc="1" locked="0" layoutInCell="1" allowOverlap="1" wp14:anchorId="30A6002F" wp14:editId="73FD259F">
                <wp:simplePos x="0" y="0"/>
                <wp:positionH relativeFrom="column">
                  <wp:posOffset>0</wp:posOffset>
                </wp:positionH>
                <wp:positionV relativeFrom="page">
                  <wp:posOffset>4445</wp:posOffset>
                </wp:positionV>
                <wp:extent cx="1057275" cy="1057275"/>
                <wp:effectExtent l="0" t="0" r="9525" b="9525"/>
                <wp:wrapTight wrapText="bothSides">
                  <wp:wrapPolygon edited="0">
                    <wp:start x="0" y="0"/>
                    <wp:lineTo x="0" y="21405"/>
                    <wp:lineTo x="21405" y="21405"/>
                    <wp:lineTo x="21405" y="0"/>
                    <wp:lineTo x="0" y="0"/>
                  </wp:wrapPolygon>
                </wp:wrapTight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VA Image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7275" cy="1057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EE6031">
            <w:rPr>
              <w:rFonts w:ascii="Arial" w:hAnsi="Arial" w:cs="Arial"/>
              <w:b/>
            </w:rPr>
            <w:t xml:space="preserve"> </w:t>
          </w:r>
        </w:p>
        <w:p w14:paraId="6D85B782" w14:textId="5FD6A204" w:rsidR="00EE6031" w:rsidRPr="00EE6031" w:rsidRDefault="00EE6031" w:rsidP="00FB3FD2">
          <w:pPr>
            <w:spacing w:after="0" w:line="240" w:lineRule="auto"/>
            <w:jc w:val="right"/>
            <w:rPr>
              <w:rFonts w:ascii="Arial" w:hAnsi="Arial" w:cs="Arial"/>
              <w:b/>
              <w:color w:val="073E87" w:themeColor="text2"/>
            </w:rPr>
          </w:pPr>
          <w:r w:rsidRPr="00EE6031">
            <w:rPr>
              <w:rFonts w:ascii="Arial" w:hAnsi="Arial" w:cs="Arial"/>
              <w:b/>
              <w:color w:val="073E87" w:themeColor="text2"/>
            </w:rPr>
            <w:t xml:space="preserve">Mass Spectrometry Facility </w:t>
          </w:r>
        </w:p>
        <w:p w14:paraId="3DDDDD7A" w14:textId="7FF8A195" w:rsidR="00EE6031" w:rsidRPr="00EE6031" w:rsidRDefault="00AC6D0E" w:rsidP="00C76ADC">
          <w:pPr>
            <w:spacing w:after="0" w:line="240" w:lineRule="auto"/>
            <w:jc w:val="right"/>
            <w:rPr>
              <w:rFonts w:ascii="Arial" w:hAnsi="Arial" w:cs="Arial"/>
            </w:rPr>
          </w:pPr>
          <w:hyperlink r:id="rId2" w:history="1">
            <w:r w:rsidR="00FB3FD2" w:rsidRPr="00FB3FD2">
              <w:rPr>
                <w:rFonts w:ascii="Arial" w:hAnsi="Arial" w:cs="Arial"/>
              </w:rPr>
              <w:t xml:space="preserve">Department of </w:t>
            </w:r>
          </w:hyperlink>
          <w:r w:rsidR="003A271A">
            <w:rPr>
              <w:rFonts w:ascii="Arial" w:hAnsi="Arial" w:cs="Arial"/>
            </w:rPr>
            <w:t>Research</w:t>
          </w:r>
        </w:p>
        <w:p w14:paraId="038676DA" w14:textId="5DDDE3E5" w:rsidR="00EE6031" w:rsidRPr="00EE6031" w:rsidRDefault="003A271A" w:rsidP="00EE6031">
          <w:pPr>
            <w:spacing w:after="0" w:line="240" w:lineRule="auto"/>
            <w:jc w:val="right"/>
            <w:rPr>
              <w:rFonts w:ascii="Arial" w:hAnsi="Arial" w:cs="Arial"/>
            </w:rPr>
          </w:pPr>
          <w:r>
            <w:rPr>
              <w:rFonts w:ascii="Arial" w:hAnsi="Arial" w:cs="Arial"/>
            </w:rPr>
            <w:t xml:space="preserve">Hunter </w:t>
          </w:r>
          <w:proofErr w:type="spellStart"/>
          <w:r>
            <w:rPr>
              <w:rFonts w:ascii="Arial" w:hAnsi="Arial" w:cs="Arial"/>
            </w:rPr>
            <w:t>Holmers</w:t>
          </w:r>
          <w:proofErr w:type="spellEnd"/>
          <w:r>
            <w:rPr>
              <w:rFonts w:ascii="Arial" w:hAnsi="Arial" w:cs="Arial"/>
            </w:rPr>
            <w:t xml:space="preserve"> McGuire VA Medical Center</w:t>
          </w:r>
        </w:p>
        <w:p w14:paraId="2C8E44D4" w14:textId="16CEC013" w:rsidR="003A271A" w:rsidRDefault="00757BC8" w:rsidP="00C76ADC">
          <w:pPr>
            <w:tabs>
              <w:tab w:val="left" w:pos="1620"/>
              <w:tab w:val="right" w:pos="7080"/>
            </w:tabs>
            <w:spacing w:after="0" w:line="240" w:lineRule="auto"/>
            <w:jc w:val="right"/>
            <w:rPr>
              <w:rFonts w:ascii="Arial" w:hAnsi="Arial" w:cs="Arial"/>
            </w:rPr>
          </w:pPr>
          <w:r>
            <w:rPr>
              <w:rFonts w:ascii="Arial" w:hAnsi="Arial" w:cs="Arial"/>
            </w:rPr>
            <w:tab/>
          </w:r>
          <w:r w:rsidR="003A271A">
            <w:rPr>
              <w:rFonts w:ascii="Arial" w:hAnsi="Arial" w:cs="Arial"/>
            </w:rPr>
            <w:t>1201 Broad Rock Blvd</w:t>
          </w:r>
          <w:r>
            <w:rPr>
              <w:rFonts w:ascii="Arial" w:hAnsi="Arial" w:cs="Arial"/>
            </w:rPr>
            <w:tab/>
          </w:r>
        </w:p>
        <w:p w14:paraId="588A4164" w14:textId="053DBD27" w:rsidR="00EE6031" w:rsidRPr="00EE6031" w:rsidRDefault="00FB3FD2" w:rsidP="00C76ADC">
          <w:pPr>
            <w:tabs>
              <w:tab w:val="left" w:pos="1620"/>
              <w:tab w:val="right" w:pos="7080"/>
            </w:tabs>
            <w:spacing w:after="0" w:line="240" w:lineRule="auto"/>
            <w:jc w:val="right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Richmond</w:t>
          </w:r>
          <w:r w:rsidR="00EE6031" w:rsidRPr="00EE6031">
            <w:rPr>
              <w:rFonts w:ascii="Arial" w:hAnsi="Arial" w:cs="Arial"/>
            </w:rPr>
            <w:t xml:space="preserve">, </w:t>
          </w:r>
          <w:r>
            <w:rPr>
              <w:rFonts w:ascii="Arial" w:hAnsi="Arial" w:cs="Arial"/>
            </w:rPr>
            <w:t>VA 232</w:t>
          </w:r>
          <w:r w:rsidR="003A271A">
            <w:rPr>
              <w:rFonts w:ascii="Arial" w:hAnsi="Arial" w:cs="Arial"/>
            </w:rPr>
            <w:t>49</w:t>
          </w:r>
          <w:r w:rsidR="00EE6031" w:rsidRPr="00EE6031">
            <w:rPr>
              <w:rFonts w:ascii="Arial" w:hAnsi="Arial" w:cs="Arial"/>
            </w:rPr>
            <w:t xml:space="preserve"> </w:t>
          </w:r>
        </w:p>
        <w:p w14:paraId="4AFB7C02" w14:textId="27BFA7CE" w:rsidR="00EE6031" w:rsidRDefault="002A417B" w:rsidP="00EE6031">
          <w:pPr>
            <w:spacing w:after="0" w:line="240" w:lineRule="auto"/>
          </w:pPr>
          <w:r>
            <w:rPr>
              <w:b/>
              <w:bCs/>
              <w:color w:val="008AFC"/>
              <w:sz w:val="36"/>
              <w:szCs w:val="36"/>
            </w:rPr>
            <w:t xml:space="preserve">                                                                        </w:t>
          </w:r>
          <w:r>
            <w:rPr>
              <w:b/>
              <w:bCs/>
              <w:color w:val="008AFC"/>
              <w:sz w:val="36"/>
              <w:szCs w:val="36"/>
            </w:rPr>
            <w:t>valcmslab@gmail.com</w:t>
          </w:r>
        </w:p>
      </w:tc>
    </w:tr>
    <w:tr w:rsidR="003A271A" w14:paraId="5EB29CFF" w14:textId="77777777" w:rsidTr="00935420">
      <w:trPr>
        <w:trHeight w:val="246"/>
      </w:trPr>
      <w:tc>
        <w:tcPr>
          <w:tcW w:w="11054" w:type="dxa"/>
        </w:tcPr>
        <w:p w14:paraId="0A9A5B70" w14:textId="77777777" w:rsidR="003A271A" w:rsidRDefault="003A271A" w:rsidP="00FB3FD2">
          <w:pPr>
            <w:spacing w:after="0" w:line="240" w:lineRule="auto"/>
            <w:rPr>
              <w:rFonts w:ascii="Arial" w:hAnsi="Arial" w:cs="Arial"/>
              <w:b/>
              <w:noProof/>
              <w:color w:val="073E87" w:themeColor="text2"/>
              <w:lang w:eastAsia="zh-CN"/>
            </w:rPr>
          </w:pPr>
        </w:p>
      </w:tc>
    </w:tr>
    <w:tr w:rsidR="00EE6031" w:rsidRPr="00097F81" w14:paraId="34AE0B5E" w14:textId="77777777" w:rsidTr="00935420">
      <w:trPr>
        <w:trHeight w:val="81"/>
      </w:trPr>
      <w:tc>
        <w:tcPr>
          <w:tcW w:w="11054" w:type="dxa"/>
          <w:shd w:val="clear" w:color="auto" w:fill="B0C0C9" w:themeFill="accent3"/>
        </w:tcPr>
        <w:p w14:paraId="71D287BB" w14:textId="0FF6D277" w:rsidR="00EE6031" w:rsidRPr="00D313DA" w:rsidRDefault="00EE6031" w:rsidP="00EE6031">
          <w:pPr>
            <w:pStyle w:val="NoSpacing"/>
            <w:rPr>
              <w:sz w:val="8"/>
              <w:szCs w:val="8"/>
            </w:rPr>
          </w:pPr>
        </w:p>
      </w:tc>
    </w:tr>
  </w:tbl>
  <w:p w14:paraId="38C3EA58" w14:textId="6062647D" w:rsidR="00EE6031" w:rsidRDefault="00EE60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ED0BD5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C2D18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A3694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E904E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B633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1BC43D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BC8B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2C03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50063B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590CC" w:themeColor="accent1"/>
      </w:rPr>
    </w:lvl>
  </w:abstractNum>
  <w:abstractNum w:abstractNumId="9" w15:restartNumberingAfterBreak="0">
    <w:nsid w:val="FFFFFF89"/>
    <w:multiLevelType w:val="singleLevel"/>
    <w:tmpl w:val="9724D2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7C2858"/>
    <w:multiLevelType w:val="hybridMultilevel"/>
    <w:tmpl w:val="A0BE3E0A"/>
    <w:lvl w:ilvl="0" w:tplc="CAC804A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103452C5"/>
    <w:multiLevelType w:val="hybridMultilevel"/>
    <w:tmpl w:val="8AF2E9CE"/>
    <w:lvl w:ilvl="0" w:tplc="81CC00D0">
      <w:start w:val="1"/>
      <w:numFmt w:val="low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13281D1B"/>
    <w:multiLevelType w:val="hybridMultilevel"/>
    <w:tmpl w:val="719261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B30103"/>
    <w:multiLevelType w:val="hybridMultilevel"/>
    <w:tmpl w:val="6AEECB64"/>
    <w:lvl w:ilvl="0" w:tplc="115411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60607E"/>
    <w:multiLevelType w:val="hybridMultilevel"/>
    <w:tmpl w:val="750EFC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2B1831"/>
    <w:multiLevelType w:val="hybridMultilevel"/>
    <w:tmpl w:val="750EFC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AC4ACD"/>
    <w:multiLevelType w:val="hybridMultilevel"/>
    <w:tmpl w:val="8FA2B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41D97"/>
    <w:multiLevelType w:val="hybridMultilevel"/>
    <w:tmpl w:val="7D4EA068"/>
    <w:lvl w:ilvl="0" w:tplc="2FD6A5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811136"/>
    <w:multiLevelType w:val="multilevel"/>
    <w:tmpl w:val="FC726D7E"/>
    <w:lvl w:ilvl="0">
      <w:numFmt w:val="decimal"/>
      <w:lvlText w:val="%1"/>
      <w:lvlJc w:val="left"/>
      <w:pPr>
        <w:ind w:left="1440" w:hanging="144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440" w:hanging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39651898"/>
    <w:multiLevelType w:val="hybridMultilevel"/>
    <w:tmpl w:val="6FEAF456"/>
    <w:lvl w:ilvl="0" w:tplc="09D6B60C">
      <w:start w:val="1"/>
      <w:numFmt w:val="decimal"/>
      <w:lvlText w:val="%1"/>
      <w:lvlJc w:val="left"/>
      <w:pPr>
        <w:tabs>
          <w:tab w:val="num" w:pos="1437"/>
        </w:tabs>
        <w:ind w:left="1437" w:hanging="10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12"/>
        </w:tabs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20" w15:restartNumberingAfterBreak="0">
    <w:nsid w:val="46C06D94"/>
    <w:multiLevelType w:val="hybridMultilevel"/>
    <w:tmpl w:val="99AE28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AC1BD5"/>
    <w:multiLevelType w:val="hybridMultilevel"/>
    <w:tmpl w:val="750EFC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FD4D1F"/>
    <w:multiLevelType w:val="hybridMultilevel"/>
    <w:tmpl w:val="3F4CCDCE"/>
    <w:lvl w:ilvl="0" w:tplc="CE0C18D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2246C"/>
    <w:multiLevelType w:val="hybridMultilevel"/>
    <w:tmpl w:val="55D414B0"/>
    <w:lvl w:ilvl="0" w:tplc="F1FAB6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951632"/>
    <w:multiLevelType w:val="hybridMultilevel"/>
    <w:tmpl w:val="B14E9EDC"/>
    <w:lvl w:ilvl="0" w:tplc="9C76D1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A570896"/>
    <w:multiLevelType w:val="hybridMultilevel"/>
    <w:tmpl w:val="05FE3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955BA7"/>
    <w:multiLevelType w:val="hybridMultilevel"/>
    <w:tmpl w:val="3F4CCDCE"/>
    <w:lvl w:ilvl="0" w:tplc="CE0C18D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3500F5"/>
    <w:multiLevelType w:val="hybridMultilevel"/>
    <w:tmpl w:val="54F6CDAA"/>
    <w:lvl w:ilvl="0" w:tplc="F29A93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A523FC"/>
    <w:multiLevelType w:val="hybridMultilevel"/>
    <w:tmpl w:val="3CFAB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A45BFE"/>
    <w:multiLevelType w:val="hybridMultilevel"/>
    <w:tmpl w:val="520A98EC"/>
    <w:lvl w:ilvl="0" w:tplc="2AE02E44">
      <w:start w:val="1"/>
      <w:numFmt w:val="bullet"/>
      <w:pStyle w:val="ListBullet"/>
      <w:lvlText w:val=""/>
      <w:lvlJc w:val="left"/>
      <w:pPr>
        <w:ind w:left="360" w:hanging="360"/>
      </w:pPr>
      <w:rPr>
        <w:rFonts w:ascii="Wingdings 2" w:hAnsi="Wingdings 2" w:hint="default"/>
        <w:color w:val="5590CC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9"/>
  </w:num>
  <w:num w:numId="12">
    <w:abstractNumId w:val="29"/>
    <w:lvlOverride w:ilvl="0">
      <w:startOverride w:val="1"/>
    </w:lvlOverride>
  </w:num>
  <w:num w:numId="13">
    <w:abstractNumId w:val="29"/>
    <w:lvlOverride w:ilvl="0">
      <w:startOverride w:val="1"/>
    </w:lvlOverride>
  </w:num>
  <w:num w:numId="14">
    <w:abstractNumId w:val="25"/>
  </w:num>
  <w:num w:numId="15">
    <w:abstractNumId w:val="21"/>
  </w:num>
  <w:num w:numId="16">
    <w:abstractNumId w:val="10"/>
  </w:num>
  <w:num w:numId="17">
    <w:abstractNumId w:val="28"/>
  </w:num>
  <w:num w:numId="18">
    <w:abstractNumId w:val="11"/>
  </w:num>
  <w:num w:numId="19">
    <w:abstractNumId w:val="14"/>
  </w:num>
  <w:num w:numId="20">
    <w:abstractNumId w:val="20"/>
  </w:num>
  <w:num w:numId="21">
    <w:abstractNumId w:val="13"/>
  </w:num>
  <w:num w:numId="22">
    <w:abstractNumId w:val="17"/>
  </w:num>
  <w:num w:numId="23">
    <w:abstractNumId w:val="27"/>
  </w:num>
  <w:num w:numId="24">
    <w:abstractNumId w:val="26"/>
  </w:num>
  <w:num w:numId="25">
    <w:abstractNumId w:val="18"/>
  </w:num>
  <w:num w:numId="26">
    <w:abstractNumId w:val="22"/>
  </w:num>
  <w:num w:numId="27">
    <w:abstractNumId w:val="15"/>
  </w:num>
  <w:num w:numId="28">
    <w:abstractNumId w:val="24"/>
  </w:num>
  <w:num w:numId="29">
    <w:abstractNumId w:val="23"/>
  </w:num>
  <w:num w:numId="30">
    <w:abstractNumId w:val="16"/>
  </w:num>
  <w:num w:numId="31">
    <w:abstractNumId w:val="12"/>
  </w:num>
  <w:num w:numId="3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Dc3MLQwtjQ1NjRV0lEKTi0uzszPAykwrgUATjXtWywAAAA="/>
  </w:docVars>
  <w:rsids>
    <w:rsidRoot w:val="00D140CB"/>
    <w:rsid w:val="00001008"/>
    <w:rsid w:val="000115BB"/>
    <w:rsid w:val="00011CBC"/>
    <w:rsid w:val="000157CE"/>
    <w:rsid w:val="00021DEE"/>
    <w:rsid w:val="00082652"/>
    <w:rsid w:val="00086D5C"/>
    <w:rsid w:val="00097F81"/>
    <w:rsid w:val="000B1437"/>
    <w:rsid w:val="000C1388"/>
    <w:rsid w:val="000D2EFE"/>
    <w:rsid w:val="000E79CB"/>
    <w:rsid w:val="000F7C49"/>
    <w:rsid w:val="00131073"/>
    <w:rsid w:val="00165340"/>
    <w:rsid w:val="001807B2"/>
    <w:rsid w:val="00196882"/>
    <w:rsid w:val="001A3833"/>
    <w:rsid w:val="001B17ED"/>
    <w:rsid w:val="001E7F15"/>
    <w:rsid w:val="001F3F6A"/>
    <w:rsid w:val="00205863"/>
    <w:rsid w:val="00214E91"/>
    <w:rsid w:val="0022180F"/>
    <w:rsid w:val="00234CD5"/>
    <w:rsid w:val="00263DA5"/>
    <w:rsid w:val="002746B9"/>
    <w:rsid w:val="00276CC1"/>
    <w:rsid w:val="00282194"/>
    <w:rsid w:val="00285A96"/>
    <w:rsid w:val="00293F31"/>
    <w:rsid w:val="002955D0"/>
    <w:rsid w:val="002A417B"/>
    <w:rsid w:val="002C1C63"/>
    <w:rsid w:val="002D5AF0"/>
    <w:rsid w:val="002D5F31"/>
    <w:rsid w:val="002E1A8D"/>
    <w:rsid w:val="002E62B4"/>
    <w:rsid w:val="002E7884"/>
    <w:rsid w:val="003229E6"/>
    <w:rsid w:val="00333AD2"/>
    <w:rsid w:val="00343CDE"/>
    <w:rsid w:val="00365F0C"/>
    <w:rsid w:val="003851D3"/>
    <w:rsid w:val="00391F9D"/>
    <w:rsid w:val="003A2203"/>
    <w:rsid w:val="003A271A"/>
    <w:rsid w:val="003A2D55"/>
    <w:rsid w:val="003A7F1B"/>
    <w:rsid w:val="003B0B96"/>
    <w:rsid w:val="003E2BE4"/>
    <w:rsid w:val="003E6944"/>
    <w:rsid w:val="0040240F"/>
    <w:rsid w:val="00420BA6"/>
    <w:rsid w:val="00440261"/>
    <w:rsid w:val="00451190"/>
    <w:rsid w:val="00456DA3"/>
    <w:rsid w:val="004744AE"/>
    <w:rsid w:val="00482453"/>
    <w:rsid w:val="00486D57"/>
    <w:rsid w:val="00493D25"/>
    <w:rsid w:val="004B27D5"/>
    <w:rsid w:val="004B611B"/>
    <w:rsid w:val="004D38A3"/>
    <w:rsid w:val="004E759E"/>
    <w:rsid w:val="004E76F3"/>
    <w:rsid w:val="00521198"/>
    <w:rsid w:val="005221F3"/>
    <w:rsid w:val="0052343A"/>
    <w:rsid w:val="005418FB"/>
    <w:rsid w:val="00575FD7"/>
    <w:rsid w:val="00576593"/>
    <w:rsid w:val="005774DC"/>
    <w:rsid w:val="00592EB5"/>
    <w:rsid w:val="00595225"/>
    <w:rsid w:val="00595434"/>
    <w:rsid w:val="005F16E3"/>
    <w:rsid w:val="005F48E3"/>
    <w:rsid w:val="00601DFA"/>
    <w:rsid w:val="00616887"/>
    <w:rsid w:val="00626518"/>
    <w:rsid w:val="00626E0C"/>
    <w:rsid w:val="0063357D"/>
    <w:rsid w:val="00644D4B"/>
    <w:rsid w:val="0064655F"/>
    <w:rsid w:val="006524F6"/>
    <w:rsid w:val="00664EFC"/>
    <w:rsid w:val="00666E31"/>
    <w:rsid w:val="00675AF9"/>
    <w:rsid w:val="006A2623"/>
    <w:rsid w:val="006E5013"/>
    <w:rsid w:val="00700AFF"/>
    <w:rsid w:val="007033CE"/>
    <w:rsid w:val="007075E2"/>
    <w:rsid w:val="00720109"/>
    <w:rsid w:val="0073605F"/>
    <w:rsid w:val="00747181"/>
    <w:rsid w:val="00751FA8"/>
    <w:rsid w:val="00752530"/>
    <w:rsid w:val="00757BC8"/>
    <w:rsid w:val="00767BC7"/>
    <w:rsid w:val="007719A9"/>
    <w:rsid w:val="00774470"/>
    <w:rsid w:val="00787476"/>
    <w:rsid w:val="007909E5"/>
    <w:rsid w:val="00796F14"/>
    <w:rsid w:val="007A26D4"/>
    <w:rsid w:val="007A531C"/>
    <w:rsid w:val="007D5F35"/>
    <w:rsid w:val="007E31A3"/>
    <w:rsid w:val="008112E3"/>
    <w:rsid w:val="008228D2"/>
    <w:rsid w:val="0083072B"/>
    <w:rsid w:val="00834DB1"/>
    <w:rsid w:val="008439EA"/>
    <w:rsid w:val="0085650C"/>
    <w:rsid w:val="00867DE4"/>
    <w:rsid w:val="00884E75"/>
    <w:rsid w:val="008915C7"/>
    <w:rsid w:val="008C1AD6"/>
    <w:rsid w:val="008C62B4"/>
    <w:rsid w:val="008E214E"/>
    <w:rsid w:val="008F7390"/>
    <w:rsid w:val="008F7834"/>
    <w:rsid w:val="009005B5"/>
    <w:rsid w:val="0092544B"/>
    <w:rsid w:val="00930D68"/>
    <w:rsid w:val="00935420"/>
    <w:rsid w:val="009750FA"/>
    <w:rsid w:val="00976192"/>
    <w:rsid w:val="00984B81"/>
    <w:rsid w:val="009953A7"/>
    <w:rsid w:val="009B0DC7"/>
    <w:rsid w:val="009E33E7"/>
    <w:rsid w:val="009F501F"/>
    <w:rsid w:val="00A033FD"/>
    <w:rsid w:val="00A20510"/>
    <w:rsid w:val="00A21A0D"/>
    <w:rsid w:val="00A26C49"/>
    <w:rsid w:val="00A33BEB"/>
    <w:rsid w:val="00A515FB"/>
    <w:rsid w:val="00A61B13"/>
    <w:rsid w:val="00A80662"/>
    <w:rsid w:val="00A87922"/>
    <w:rsid w:val="00A92931"/>
    <w:rsid w:val="00AC6D0E"/>
    <w:rsid w:val="00AD0957"/>
    <w:rsid w:val="00AD3C15"/>
    <w:rsid w:val="00AF3991"/>
    <w:rsid w:val="00AF6A4E"/>
    <w:rsid w:val="00B37C9D"/>
    <w:rsid w:val="00B56904"/>
    <w:rsid w:val="00B60BA4"/>
    <w:rsid w:val="00B70196"/>
    <w:rsid w:val="00B72FA6"/>
    <w:rsid w:val="00B82558"/>
    <w:rsid w:val="00BA5B44"/>
    <w:rsid w:val="00BA6447"/>
    <w:rsid w:val="00BC0F91"/>
    <w:rsid w:val="00BD3C79"/>
    <w:rsid w:val="00BD5A48"/>
    <w:rsid w:val="00BE29B3"/>
    <w:rsid w:val="00BE4A52"/>
    <w:rsid w:val="00BE7CD3"/>
    <w:rsid w:val="00C02CEA"/>
    <w:rsid w:val="00C12581"/>
    <w:rsid w:val="00C177B9"/>
    <w:rsid w:val="00C71F48"/>
    <w:rsid w:val="00C76ADC"/>
    <w:rsid w:val="00C8613F"/>
    <w:rsid w:val="00CB1859"/>
    <w:rsid w:val="00CB2B93"/>
    <w:rsid w:val="00CB67C2"/>
    <w:rsid w:val="00CC7C4D"/>
    <w:rsid w:val="00CD4B0A"/>
    <w:rsid w:val="00CE32AC"/>
    <w:rsid w:val="00CE37E3"/>
    <w:rsid w:val="00CF212C"/>
    <w:rsid w:val="00D03231"/>
    <w:rsid w:val="00D140CB"/>
    <w:rsid w:val="00D313DA"/>
    <w:rsid w:val="00D64FB4"/>
    <w:rsid w:val="00D775A7"/>
    <w:rsid w:val="00D8112E"/>
    <w:rsid w:val="00D92034"/>
    <w:rsid w:val="00DA51B6"/>
    <w:rsid w:val="00DC08F2"/>
    <w:rsid w:val="00DD6631"/>
    <w:rsid w:val="00DE489B"/>
    <w:rsid w:val="00E00245"/>
    <w:rsid w:val="00E35E87"/>
    <w:rsid w:val="00E40B72"/>
    <w:rsid w:val="00E430C5"/>
    <w:rsid w:val="00E43A94"/>
    <w:rsid w:val="00E539DE"/>
    <w:rsid w:val="00E54C01"/>
    <w:rsid w:val="00E7469A"/>
    <w:rsid w:val="00E74A27"/>
    <w:rsid w:val="00E81B43"/>
    <w:rsid w:val="00EE6031"/>
    <w:rsid w:val="00F21720"/>
    <w:rsid w:val="00F3381F"/>
    <w:rsid w:val="00F445ED"/>
    <w:rsid w:val="00F47688"/>
    <w:rsid w:val="00F643EA"/>
    <w:rsid w:val="00F73F39"/>
    <w:rsid w:val="00F74909"/>
    <w:rsid w:val="00F93F12"/>
    <w:rsid w:val="00F95ED3"/>
    <w:rsid w:val="00F96C3E"/>
    <w:rsid w:val="00FA03D3"/>
    <w:rsid w:val="00FA140B"/>
    <w:rsid w:val="00FA1909"/>
    <w:rsid w:val="00FB3FD2"/>
    <w:rsid w:val="00FB55A8"/>
    <w:rsid w:val="00FC37E8"/>
    <w:rsid w:val="00FC382E"/>
    <w:rsid w:val="00FD4768"/>
    <w:rsid w:val="00FE0074"/>
    <w:rsid w:val="00FE3228"/>
    <w:rsid w:val="00FE575B"/>
    <w:rsid w:val="00FF7043"/>
    <w:rsid w:val="00FF7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CE6256C"/>
  <w15:docId w15:val="{D1AC16C7-56B4-4D78-BA73-FE3AA4EC1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48E3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1"/>
    <w:qFormat/>
    <w:rsid w:val="00930D68"/>
    <w:pPr>
      <w:pageBreakBefore/>
      <w:pBdr>
        <w:bottom w:val="single" w:sz="8" w:space="4" w:color="B0C0C9" w:themeColor="accent3"/>
      </w:pBdr>
      <w:spacing w:before="480" w:after="360" w:line="240" w:lineRule="auto"/>
      <w:outlineLvl w:val="0"/>
    </w:pPr>
    <w:rPr>
      <w:bCs/>
      <w:color w:val="5590CC" w:themeColor="accent1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930D68"/>
    <w:pPr>
      <w:keepNext/>
      <w:keepLines/>
      <w:spacing w:before="200" w:after="100" w:line="240" w:lineRule="auto"/>
      <w:outlineLvl w:val="1"/>
    </w:pPr>
    <w:rPr>
      <w:bCs/>
      <w:color w:val="5590CC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930D68"/>
    <w:pPr>
      <w:keepNext/>
      <w:keepLines/>
      <w:spacing w:before="200" w:after="0"/>
      <w:outlineLvl w:val="2"/>
    </w:pPr>
    <w:rPr>
      <w:bCs/>
      <w:color w:val="5590CC" w:themeColor="accent1"/>
    </w:rPr>
  </w:style>
  <w:style w:type="paragraph" w:styleId="Heading4">
    <w:name w:val="heading 4"/>
    <w:basedOn w:val="Normal"/>
    <w:next w:val="Normal"/>
    <w:link w:val="Heading4Char"/>
    <w:uiPriority w:val="1"/>
    <w:semiHidden/>
    <w:unhideWhenUsed/>
    <w:qFormat/>
    <w:rsid w:val="00930D6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590C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rganization">
    <w:name w:val="Organization"/>
    <w:basedOn w:val="Normal"/>
    <w:uiPriority w:val="1"/>
    <w:qFormat/>
    <w:rsid w:val="00616887"/>
    <w:pPr>
      <w:spacing w:after="0" w:line="600" w:lineRule="exact"/>
    </w:pPr>
    <w:rPr>
      <w:rFonts w:asciiTheme="majorHAnsi" w:hAnsiTheme="majorHAnsi"/>
      <w:color w:val="FFFFFF" w:themeColor="background1"/>
      <w:sz w:val="56"/>
      <w:szCs w:val="36"/>
    </w:rPr>
  </w:style>
  <w:style w:type="paragraph" w:styleId="Header">
    <w:name w:val="header"/>
    <w:basedOn w:val="Normal"/>
    <w:link w:val="HeaderChar"/>
    <w:uiPriority w:val="99"/>
    <w:unhideWhenUsed/>
    <w:rsid w:val="006A2623"/>
    <w:pPr>
      <w:spacing w:after="160" w:line="240" w:lineRule="auto"/>
    </w:pPr>
    <w:rPr>
      <w:color w:val="05E0DB" w:themeColor="accent6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6A2623"/>
    <w:rPr>
      <w:color w:val="05E0DB" w:themeColor="accent6"/>
      <w:sz w:val="24"/>
    </w:rPr>
  </w:style>
  <w:style w:type="paragraph" w:styleId="Footer">
    <w:name w:val="footer"/>
    <w:basedOn w:val="Normal"/>
    <w:link w:val="FooterChar"/>
    <w:uiPriority w:val="99"/>
    <w:unhideWhenUsed/>
    <w:rsid w:val="00FE0074"/>
    <w:pPr>
      <w:spacing w:before="40" w:after="40" w:line="240" w:lineRule="auto"/>
    </w:pPr>
    <w:rPr>
      <w:caps/>
      <w:color w:val="B0C0C9" w:themeColor="accent3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FE0074"/>
    <w:rPr>
      <w:caps/>
      <w:color w:val="B0C0C9" w:themeColor="accent3"/>
      <w:sz w:val="16"/>
    </w:rPr>
  </w:style>
  <w:style w:type="paragraph" w:customStyle="1" w:styleId="ContactDetails">
    <w:name w:val="Contact Details"/>
    <w:basedOn w:val="Normal"/>
    <w:uiPriority w:val="1"/>
    <w:qFormat/>
    <w:rsid w:val="00D313DA"/>
    <w:pPr>
      <w:spacing w:before="80" w:after="80"/>
    </w:pPr>
    <w:rPr>
      <w:color w:val="FFFFFF" w:themeColor="background1"/>
      <w:sz w:val="16"/>
      <w:szCs w:val="14"/>
    </w:rPr>
  </w:style>
  <w:style w:type="character" w:styleId="PlaceholderText">
    <w:name w:val="Placeholder Text"/>
    <w:basedOn w:val="DefaultParagraphFont"/>
    <w:uiPriority w:val="99"/>
    <w:semiHidden/>
    <w:rsid w:val="00B82558"/>
    <w:rPr>
      <w:color w:val="808080"/>
    </w:rPr>
  </w:style>
  <w:style w:type="paragraph" w:styleId="Title">
    <w:name w:val="Title"/>
    <w:basedOn w:val="Normal"/>
    <w:next w:val="Normal"/>
    <w:link w:val="TitleChar"/>
    <w:uiPriority w:val="1"/>
    <w:qFormat/>
    <w:rsid w:val="00285A96"/>
    <w:pPr>
      <w:spacing w:before="960" w:after="120" w:line="240" w:lineRule="auto"/>
      <w:jc w:val="right"/>
    </w:pPr>
    <w:rPr>
      <w:rFonts w:asciiTheme="majorHAnsi" w:eastAsiaTheme="majorEastAsia" w:hAnsiTheme="majorHAnsi" w:cstheme="majorBidi"/>
      <w:color w:val="5590CC" w:themeColor="accent1"/>
      <w:kern w:val="48"/>
      <w:sz w:val="48"/>
      <w:szCs w:val="60"/>
    </w:rPr>
  </w:style>
  <w:style w:type="character" w:customStyle="1" w:styleId="TitleChar">
    <w:name w:val="Title Char"/>
    <w:basedOn w:val="DefaultParagraphFont"/>
    <w:link w:val="Title"/>
    <w:uiPriority w:val="1"/>
    <w:rsid w:val="00285A96"/>
    <w:rPr>
      <w:rFonts w:asciiTheme="majorHAnsi" w:eastAsiaTheme="majorEastAsia" w:hAnsiTheme="majorHAnsi" w:cstheme="majorBidi"/>
      <w:color w:val="5590CC" w:themeColor="accent1"/>
      <w:kern w:val="48"/>
      <w:sz w:val="48"/>
      <w:szCs w:val="60"/>
    </w:rPr>
  </w:style>
  <w:style w:type="paragraph" w:styleId="Subtitle">
    <w:name w:val="Subtitle"/>
    <w:basedOn w:val="Normal"/>
    <w:next w:val="Normal"/>
    <w:link w:val="SubtitleChar"/>
    <w:uiPriority w:val="1"/>
    <w:rsid w:val="00285A96"/>
    <w:pPr>
      <w:numPr>
        <w:ilvl w:val="1"/>
      </w:numPr>
      <w:spacing w:before="60" w:after="480" w:line="240" w:lineRule="auto"/>
      <w:jc w:val="right"/>
    </w:pPr>
    <w:rPr>
      <w:iC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sid w:val="00285A96"/>
    <w:rPr>
      <w:iCs/>
      <w:color w:val="595959" w:themeColor="text1" w:themeTint="A6"/>
      <w:sz w:val="28"/>
      <w:szCs w:val="28"/>
    </w:rPr>
  </w:style>
  <w:style w:type="paragraph" w:styleId="Date">
    <w:name w:val="Date"/>
    <w:basedOn w:val="Normal"/>
    <w:next w:val="Normal"/>
    <w:link w:val="DateChar"/>
    <w:uiPriority w:val="1"/>
    <w:rsid w:val="00285A96"/>
    <w:pPr>
      <w:spacing w:after="0"/>
      <w:jc w:val="right"/>
    </w:pPr>
    <w:rPr>
      <w:color w:val="5590CC" w:themeColor="accent1"/>
      <w:sz w:val="24"/>
      <w:szCs w:val="24"/>
    </w:rPr>
  </w:style>
  <w:style w:type="character" w:customStyle="1" w:styleId="DateChar">
    <w:name w:val="Date Char"/>
    <w:basedOn w:val="DefaultParagraphFont"/>
    <w:link w:val="Date"/>
    <w:uiPriority w:val="1"/>
    <w:rsid w:val="00285A96"/>
    <w:rPr>
      <w:color w:val="5590CC" w:themeColor="accent1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24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24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B825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930D68"/>
    <w:rPr>
      <w:bCs/>
      <w:color w:val="5590CC" w:themeColor="accent1"/>
      <w:sz w:val="36"/>
      <w:szCs w:val="28"/>
    </w:rPr>
  </w:style>
  <w:style w:type="character" w:styleId="PageNumber">
    <w:name w:val="page number"/>
    <w:basedOn w:val="DefaultParagraphFont"/>
    <w:uiPriority w:val="99"/>
    <w:unhideWhenUsed/>
    <w:rsid w:val="004B27D5"/>
    <w:rPr>
      <w:color w:val="073E87" w:themeColor="text2"/>
    </w:rPr>
  </w:style>
  <w:style w:type="character" w:customStyle="1" w:styleId="Heading2Char">
    <w:name w:val="Heading 2 Char"/>
    <w:basedOn w:val="DefaultParagraphFont"/>
    <w:link w:val="Heading2"/>
    <w:uiPriority w:val="1"/>
    <w:rsid w:val="00930D68"/>
    <w:rPr>
      <w:bCs/>
      <w:color w:val="5590CC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930D68"/>
    <w:rPr>
      <w:bCs/>
      <w:color w:val="5590CC" w:themeColor="accent1"/>
    </w:rPr>
  </w:style>
  <w:style w:type="paragraph" w:styleId="ListNumber">
    <w:name w:val="List Number"/>
    <w:basedOn w:val="Normal"/>
    <w:uiPriority w:val="1"/>
    <w:unhideWhenUsed/>
    <w:qFormat/>
    <w:rsid w:val="009F501F"/>
    <w:pPr>
      <w:numPr>
        <w:numId w:val="6"/>
      </w:numPr>
      <w:contextualSpacing/>
    </w:pPr>
  </w:style>
  <w:style w:type="paragraph" w:styleId="ListBullet">
    <w:name w:val="List Bullet"/>
    <w:basedOn w:val="Normal"/>
    <w:uiPriority w:val="1"/>
    <w:qFormat/>
    <w:rsid w:val="000B1437"/>
    <w:pPr>
      <w:numPr>
        <w:numId w:val="11"/>
      </w:numPr>
      <w:spacing w:before="120" w:after="120" w:line="240" w:lineRule="auto"/>
    </w:pPr>
    <w:rPr>
      <w:szCs w:val="22"/>
    </w:rPr>
  </w:style>
  <w:style w:type="paragraph" w:styleId="FootnoteText">
    <w:name w:val="footnote text"/>
    <w:basedOn w:val="Normal"/>
    <w:link w:val="FootnoteTextChar"/>
    <w:uiPriority w:val="99"/>
    <w:rsid w:val="00930D68"/>
    <w:pPr>
      <w:spacing w:after="0" w:line="240" w:lineRule="auto"/>
    </w:pPr>
    <w:rPr>
      <w:i/>
      <w:color w:val="595959" w:themeColor="text1" w:themeTint="A6"/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30D68"/>
    <w:rPr>
      <w:i/>
      <w:color w:val="595959" w:themeColor="text1" w:themeTint="A6"/>
      <w:sz w:val="16"/>
    </w:rPr>
  </w:style>
  <w:style w:type="character" w:styleId="FootnoteReference">
    <w:name w:val="footnote reference"/>
    <w:basedOn w:val="DefaultParagraphFont"/>
    <w:uiPriority w:val="99"/>
    <w:rsid w:val="00930D68"/>
    <w:rPr>
      <w:color w:val="5590CC" w:themeColor="accent1"/>
      <w:sz w:val="20"/>
      <w:vertAlign w:val="superscript"/>
    </w:rPr>
  </w:style>
  <w:style w:type="paragraph" w:styleId="NoSpacing">
    <w:name w:val="No Spacing"/>
    <w:uiPriority w:val="1"/>
    <w:qFormat/>
    <w:rsid w:val="00097F81"/>
    <w:pPr>
      <w:spacing w:after="0" w:line="240" w:lineRule="auto"/>
    </w:pPr>
    <w:rPr>
      <w:color w:val="262626" w:themeColor="text1" w:themeTint="D9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930D68"/>
    <w:rPr>
      <w:rFonts w:asciiTheme="majorHAnsi" w:eastAsiaTheme="majorEastAsia" w:hAnsiTheme="majorHAnsi" w:cstheme="majorBidi"/>
      <w:b/>
      <w:bCs/>
      <w:i/>
      <w:iCs/>
      <w:color w:val="5590CC" w:themeColor="accent1"/>
    </w:rPr>
  </w:style>
  <w:style w:type="paragraph" w:styleId="ListParagraph">
    <w:name w:val="List Paragraph"/>
    <w:basedOn w:val="Normal"/>
    <w:uiPriority w:val="34"/>
    <w:unhideWhenUsed/>
    <w:qFormat/>
    <w:rsid w:val="001B17ED"/>
    <w:pPr>
      <w:ind w:left="720"/>
      <w:contextualSpacing/>
    </w:pPr>
  </w:style>
  <w:style w:type="paragraph" w:customStyle="1" w:styleId="Default">
    <w:name w:val="Default"/>
    <w:rsid w:val="00E7469A"/>
    <w:pPr>
      <w:widowControl w:val="0"/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character" w:styleId="Hyperlink">
    <w:name w:val="Hyperlink"/>
    <w:basedOn w:val="DefaultParagraphFont"/>
    <w:unhideWhenUsed/>
    <w:rsid w:val="007075E2"/>
    <w:rPr>
      <w:color w:val="008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00245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E50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5013"/>
    <w:pPr>
      <w:spacing w:after="0" w:line="240" w:lineRule="auto"/>
    </w:pPr>
    <w:rPr>
      <w:rFonts w:ascii="Arial" w:eastAsia="Arial" w:hAnsi="Arial" w:cs="Arial"/>
      <w:color w:val="00000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5013"/>
    <w:rPr>
      <w:rFonts w:ascii="Arial" w:eastAsia="Arial" w:hAnsi="Arial" w:cs="Arial"/>
      <w:color w:val="000000"/>
    </w:rPr>
  </w:style>
  <w:style w:type="paragraph" w:styleId="BodyText">
    <w:name w:val="Body Text"/>
    <w:basedOn w:val="Normal"/>
    <w:link w:val="BodyTextChar"/>
    <w:rsid w:val="00EE6031"/>
    <w:pPr>
      <w:spacing w:after="120" w:line="240" w:lineRule="auto"/>
      <w:ind w:firstLine="432"/>
    </w:pPr>
    <w:rPr>
      <w:rFonts w:ascii="Arial" w:eastAsia="Times New Roman" w:hAnsi="Arial" w:cs="Times New Roman"/>
      <w:color w:val="auto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E6031"/>
    <w:rPr>
      <w:rFonts w:ascii="Arial" w:eastAsia="Times New Roman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4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6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5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7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9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2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4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1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vcu.edu/micro" TargetMode="External"/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Prospect">
  <a:themeElements>
    <a:clrScheme name="Prospect">
      <a:dk1>
        <a:sysClr val="windowText" lastClr="000000"/>
      </a:dk1>
      <a:lt1>
        <a:sysClr val="window" lastClr="FFFFFF"/>
      </a:lt1>
      <a:dk2>
        <a:srgbClr val="073E87"/>
      </a:dk2>
      <a:lt2>
        <a:srgbClr val="C6E7FC"/>
      </a:lt2>
      <a:accent1>
        <a:srgbClr val="5590CC"/>
      </a:accent1>
      <a:accent2>
        <a:srgbClr val="9FC9EB"/>
      </a:accent2>
      <a:accent3>
        <a:srgbClr val="B0C0C9"/>
      </a:accent3>
      <a:accent4>
        <a:srgbClr val="A5D028"/>
      </a:accent4>
      <a:accent5>
        <a:srgbClr val="F5C040"/>
      </a:accent5>
      <a:accent6>
        <a:srgbClr val="05E0DB"/>
      </a:accent6>
      <a:hlink>
        <a:srgbClr val="0080FF"/>
      </a:hlink>
      <a:folHlink>
        <a:srgbClr val="5EAEFF"/>
      </a:folHlink>
    </a:clrScheme>
    <a:fontScheme name="Prospect">
      <a:majorFont>
        <a:latin typeface="Calibri"/>
        <a:ea typeface=""/>
        <a:cs typeface=""/>
        <a:font script="Jpan" typeface="ＭＳ Ｐゴシック"/>
      </a:majorFont>
      <a:minorFont>
        <a:latin typeface="Calibri"/>
        <a:ea typeface=""/>
        <a:cs typeface=""/>
        <a:font script="Jpan" typeface="ＭＳ Ｐゴシック"/>
      </a:minorFont>
    </a:fontScheme>
    <a:fmtScheme name="Prospect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40000">
              <a:schemeClr val="phClr">
                <a:tint val="94000"/>
                <a:shade val="94000"/>
                <a:alpha val="100000"/>
                <a:satMod val="114000"/>
                <a:lumMod val="114000"/>
              </a:schemeClr>
            </a:gs>
            <a:gs pos="74000">
              <a:schemeClr val="phClr">
                <a:tint val="94000"/>
                <a:shade val="94000"/>
                <a:satMod val="128000"/>
                <a:lumMod val="100000"/>
              </a:schemeClr>
            </a:gs>
            <a:gs pos="100000">
              <a:schemeClr val="phClr">
                <a:tint val="98000"/>
                <a:shade val="100000"/>
                <a:hueMod val="98000"/>
                <a:satMod val="100000"/>
                <a:lumMod val="74000"/>
              </a:schemeClr>
            </a:gs>
          </a:gsLst>
          <a:path path="circle">
            <a:fillToRect l="20000" t="-40000" r="20000" b="14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tint val="96000"/>
                <a:satMod val="130000"/>
                <a:lumMod val="50000"/>
              </a:schemeClr>
              <a:schemeClr val="phClr">
                <a:tint val="96000"/>
                <a:satMod val="114000"/>
                <a:lumMod val="114000"/>
              </a:schemeClr>
            </a:duotone>
          </a:blip>
          <a:stretch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308644-1F0F-45A5-B5E5-FD09734CE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eomics, Metabolomics and Mass Spectrometry Facility</vt:lpstr>
    </vt:vector>
  </TitlesOfParts>
  <Manager/>
  <Company/>
  <LinksUpToDate>false</LinksUpToDate>
  <CharactersWithSpaces>6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omics, Metabolomics and Mass Spectrometry Facility</dc:title>
  <dc:subject/>
  <dc:creator>Yonghua Yang</dc:creator>
  <cp:keywords/>
  <dc:description/>
  <cp:lastModifiedBy>Huiping Zhou</cp:lastModifiedBy>
  <cp:revision>3</cp:revision>
  <cp:lastPrinted>2017-05-31T17:36:00Z</cp:lastPrinted>
  <dcterms:created xsi:type="dcterms:W3CDTF">2021-04-05T21:34:00Z</dcterms:created>
  <dcterms:modified xsi:type="dcterms:W3CDTF">2021-04-05T21:34:00Z</dcterms:modified>
  <cp:category/>
</cp:coreProperties>
</file>